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90FDD" w14:textId="77777777" w:rsidR="00CC595F" w:rsidRDefault="00CC595F">
      <w:pPr>
        <w:pStyle w:val="BodyText"/>
        <w:spacing w:before="1"/>
        <w:rPr>
          <w:sz w:val="16"/>
        </w:rPr>
      </w:pPr>
    </w:p>
    <w:p w14:paraId="78F28AE4" w14:textId="238E133B" w:rsidR="00CC595F" w:rsidRDefault="00BD44E2">
      <w:pPr>
        <w:pStyle w:val="Heading1"/>
        <w:ind w:left="3325" w:right="3694"/>
        <w:jc w:val="center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8DBBB48" wp14:editId="10AC9087">
            <wp:simplePos x="0" y="0"/>
            <wp:positionH relativeFrom="page">
              <wp:posOffset>2298064</wp:posOffset>
            </wp:positionH>
            <wp:positionV relativeFrom="paragraph">
              <wp:posOffset>-115283</wp:posOffset>
            </wp:positionV>
            <wp:extent cx="505587" cy="50496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587" cy="5049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GIS RESCON 20</w:t>
      </w:r>
      <w:r w:rsidR="00F570B0">
        <w:t>2</w:t>
      </w:r>
      <w:r w:rsidR="00D753C8">
        <w:t>2</w:t>
      </w:r>
    </w:p>
    <w:p w14:paraId="0BC74577" w14:textId="77777777" w:rsidR="00CC595F" w:rsidRDefault="00CC595F">
      <w:pPr>
        <w:pStyle w:val="BodyText"/>
        <w:rPr>
          <w:b/>
          <w:sz w:val="27"/>
        </w:rPr>
      </w:pPr>
    </w:p>
    <w:p w14:paraId="76C0AAC9" w14:textId="77777777" w:rsidR="00CC595F" w:rsidRDefault="00BD44E2">
      <w:pPr>
        <w:spacing w:before="90"/>
        <w:ind w:left="2311"/>
        <w:rPr>
          <w:b/>
          <w:sz w:val="27"/>
        </w:rPr>
      </w:pPr>
      <w:r>
        <w:rPr>
          <w:b/>
          <w:sz w:val="27"/>
        </w:rPr>
        <w:t>Checklist for Authors (Initial Submission)</w:t>
      </w:r>
    </w:p>
    <w:p w14:paraId="5864E8F0" w14:textId="77777777" w:rsidR="00CC595F" w:rsidRDefault="00BD44E2">
      <w:pPr>
        <w:pStyle w:val="BodyText"/>
        <w:spacing w:before="233"/>
        <w:ind w:left="220" w:right="270"/>
        <w:rPr>
          <w:b/>
        </w:rPr>
      </w:pPr>
      <w:r>
        <w:t>Please ensure that all the items in the Checklist are ticked (√</w:t>
      </w:r>
      <w:proofErr w:type="gramStart"/>
      <w:r>
        <w:t>), before</w:t>
      </w:r>
      <w:proofErr w:type="gramEnd"/>
      <w:r>
        <w:t xml:space="preserve"> submission. The completed Checklist should be submitted through the CMT system, together with the </w:t>
      </w:r>
      <w:r>
        <w:rPr>
          <w:b/>
        </w:rPr>
        <w:t xml:space="preserve">Abstract </w:t>
      </w:r>
      <w:r>
        <w:t xml:space="preserve">and </w:t>
      </w:r>
      <w:r>
        <w:rPr>
          <w:b/>
        </w:rPr>
        <w:t>Extended abstract.</w:t>
      </w:r>
    </w:p>
    <w:p w14:paraId="32492C36" w14:textId="77777777" w:rsidR="00CC595F" w:rsidRDefault="00CC595F">
      <w:pPr>
        <w:pStyle w:val="BodyText"/>
        <w:spacing w:before="0"/>
        <w:rPr>
          <w:b/>
          <w:sz w:val="20"/>
        </w:rPr>
      </w:pPr>
    </w:p>
    <w:p w14:paraId="3C31D21C" w14:textId="77777777" w:rsidR="00CC595F" w:rsidRDefault="00CC595F">
      <w:pPr>
        <w:pStyle w:val="BodyText"/>
        <w:rPr>
          <w:b/>
          <w:sz w:val="22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30"/>
        <w:gridCol w:w="1114"/>
      </w:tblGrid>
      <w:tr w:rsidR="00CC595F" w14:paraId="496E2C89" w14:textId="77777777">
        <w:trPr>
          <w:trHeight w:val="966"/>
        </w:trPr>
        <w:tc>
          <w:tcPr>
            <w:tcW w:w="8130" w:type="dxa"/>
          </w:tcPr>
          <w:p w14:paraId="5E564261" w14:textId="77777777"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14:paraId="2E3D64A5" w14:textId="20A282DA" w:rsidR="00CC595F" w:rsidRDefault="00BD44E2">
            <w:pPr>
              <w:pStyle w:val="TableParagraph"/>
              <w:ind w:left="107" w:right="1291"/>
              <w:rPr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 xml:space="preserve">Abstract </w:t>
            </w:r>
            <w:r>
              <w:rPr>
                <w:sz w:val="21"/>
              </w:rPr>
              <w:t>has been prepared according to PGIS RESCON 20</w:t>
            </w:r>
            <w:r w:rsidR="001C7077">
              <w:rPr>
                <w:sz w:val="21"/>
              </w:rPr>
              <w:t>2</w:t>
            </w:r>
            <w:r w:rsidR="00D753C8">
              <w:rPr>
                <w:sz w:val="21"/>
              </w:rPr>
              <w:t>2</w:t>
            </w:r>
            <w:r>
              <w:rPr>
                <w:sz w:val="21"/>
              </w:rPr>
              <w:t xml:space="preserve"> Guidelines. Names of authors and their affiliations have not been included in the abstract.</w:t>
            </w:r>
          </w:p>
        </w:tc>
        <w:tc>
          <w:tcPr>
            <w:tcW w:w="1114" w:type="dxa"/>
          </w:tcPr>
          <w:p w14:paraId="044AECE1" w14:textId="77777777"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 w14:paraId="66052ECC" w14:textId="77777777">
        <w:trPr>
          <w:trHeight w:val="1207"/>
        </w:trPr>
        <w:tc>
          <w:tcPr>
            <w:tcW w:w="8130" w:type="dxa"/>
          </w:tcPr>
          <w:p w14:paraId="22AF5179" w14:textId="77777777" w:rsidR="00CC595F" w:rsidRDefault="00CC595F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3AD5504C" w14:textId="51B4274A" w:rsidR="00CC595F" w:rsidRDefault="00BD44E2">
            <w:pPr>
              <w:pStyle w:val="TableParagraph"/>
              <w:ind w:left="107" w:right="434"/>
              <w:rPr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 xml:space="preserve">Extended abstract </w:t>
            </w:r>
            <w:r>
              <w:rPr>
                <w:sz w:val="21"/>
              </w:rPr>
              <w:t>has been prepared according to PGIS RESCON 20</w:t>
            </w:r>
            <w:r w:rsidR="001C7077">
              <w:rPr>
                <w:sz w:val="21"/>
              </w:rPr>
              <w:t>2</w:t>
            </w:r>
            <w:r w:rsidR="00D753C8">
              <w:rPr>
                <w:sz w:val="21"/>
              </w:rPr>
              <w:t>2</w:t>
            </w:r>
            <w:r>
              <w:rPr>
                <w:sz w:val="21"/>
              </w:rPr>
              <w:t xml:space="preserve"> Guidelines. Names of authors and their affiliations have not been included in the Extended abstract.</w:t>
            </w:r>
          </w:p>
        </w:tc>
        <w:tc>
          <w:tcPr>
            <w:tcW w:w="1114" w:type="dxa"/>
          </w:tcPr>
          <w:p w14:paraId="24763613" w14:textId="77777777"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 w14:paraId="1A4A91AA" w14:textId="77777777">
        <w:trPr>
          <w:trHeight w:val="724"/>
        </w:trPr>
        <w:tc>
          <w:tcPr>
            <w:tcW w:w="8130" w:type="dxa"/>
          </w:tcPr>
          <w:p w14:paraId="6FE13547" w14:textId="77777777"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14:paraId="2DC5D796" w14:textId="77777777" w:rsidR="00CC595F" w:rsidRDefault="00BD44E2">
            <w:pPr>
              <w:pStyle w:val="TableParagraph"/>
              <w:ind w:left="107"/>
              <w:rPr>
                <w:b/>
                <w:sz w:val="21"/>
              </w:rPr>
            </w:pPr>
            <w:r>
              <w:rPr>
                <w:sz w:val="21"/>
              </w:rPr>
              <w:t xml:space="preserve">The </w:t>
            </w:r>
            <w:r>
              <w:rPr>
                <w:b/>
                <w:sz w:val="21"/>
              </w:rPr>
              <w:t xml:space="preserve">Author Declaration </w:t>
            </w:r>
            <w:r>
              <w:rPr>
                <w:sz w:val="21"/>
              </w:rPr>
              <w:t xml:space="preserve">Form has been </w:t>
            </w:r>
            <w:r>
              <w:rPr>
                <w:b/>
                <w:sz w:val="21"/>
              </w:rPr>
              <w:t>signed by all the authors.</w:t>
            </w:r>
          </w:p>
        </w:tc>
        <w:tc>
          <w:tcPr>
            <w:tcW w:w="1114" w:type="dxa"/>
          </w:tcPr>
          <w:p w14:paraId="19EC5376" w14:textId="77777777" w:rsidR="00CC595F" w:rsidRDefault="00CC595F">
            <w:pPr>
              <w:pStyle w:val="TableParagraph"/>
              <w:rPr>
                <w:sz w:val="20"/>
              </w:rPr>
            </w:pPr>
          </w:p>
        </w:tc>
      </w:tr>
      <w:tr w:rsidR="00CC595F" w14:paraId="0B2E3982" w14:textId="77777777">
        <w:trPr>
          <w:trHeight w:val="966"/>
        </w:trPr>
        <w:tc>
          <w:tcPr>
            <w:tcW w:w="8130" w:type="dxa"/>
          </w:tcPr>
          <w:p w14:paraId="39C2D849" w14:textId="77777777" w:rsidR="00CC595F" w:rsidRDefault="00CC595F">
            <w:pPr>
              <w:pStyle w:val="TableParagraph"/>
              <w:spacing w:before="5"/>
              <w:rPr>
                <w:b/>
                <w:sz w:val="20"/>
              </w:rPr>
            </w:pPr>
          </w:p>
          <w:p w14:paraId="02F044D6" w14:textId="6B9F7894" w:rsidR="00CC595F" w:rsidRDefault="00BD44E2">
            <w:pPr>
              <w:pStyle w:val="TableParagraph"/>
              <w:ind w:left="107" w:right="417"/>
              <w:rPr>
                <w:sz w:val="21"/>
              </w:rPr>
            </w:pPr>
            <w:r>
              <w:rPr>
                <w:sz w:val="21"/>
              </w:rPr>
              <w:t xml:space="preserve">The research work submitted is original work of the authors and has not been presented or published </w:t>
            </w:r>
            <w:r w:rsidR="00324E18">
              <w:rPr>
                <w:sz w:val="21"/>
              </w:rPr>
              <w:t xml:space="preserve">elsewhere </w:t>
            </w:r>
            <w:r>
              <w:rPr>
                <w:sz w:val="21"/>
              </w:rPr>
              <w:t>under different titles or the same title.</w:t>
            </w:r>
          </w:p>
        </w:tc>
        <w:tc>
          <w:tcPr>
            <w:tcW w:w="1114" w:type="dxa"/>
          </w:tcPr>
          <w:p w14:paraId="568D70D3" w14:textId="77777777" w:rsidR="00CC595F" w:rsidRDefault="00CC595F">
            <w:pPr>
              <w:pStyle w:val="TableParagraph"/>
              <w:rPr>
                <w:sz w:val="20"/>
              </w:rPr>
            </w:pPr>
          </w:p>
        </w:tc>
      </w:tr>
    </w:tbl>
    <w:p w14:paraId="0760D518" w14:textId="77777777" w:rsidR="00BD44E2" w:rsidRDefault="00BD44E2"/>
    <w:sectPr w:rsidR="00BD44E2">
      <w:type w:val="continuous"/>
      <w:pgSz w:w="11910" w:h="16840"/>
      <w:pgMar w:top="700" w:right="120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6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LKwMDEzMzA3NTZU0lEKTi0uzszPAykwrAUAtAXpCSwAAAA="/>
  </w:docVars>
  <w:rsids>
    <w:rsidRoot w:val="00CC595F"/>
    <w:rsid w:val="001C7077"/>
    <w:rsid w:val="00252988"/>
    <w:rsid w:val="00324E18"/>
    <w:rsid w:val="00BD44E2"/>
    <w:rsid w:val="00CC595F"/>
    <w:rsid w:val="00CF6881"/>
    <w:rsid w:val="00D753C8"/>
    <w:rsid w:val="00F57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793B2"/>
  <w15:docId w15:val="{989F4D8F-D41B-4663-A910-9B15C87A4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90"/>
      <w:ind w:left="2311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/PGIS RESCON 2020</vt:lpstr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nthi</dc:creator>
  <cp:lastModifiedBy>Microsoft Office User</cp:lastModifiedBy>
  <cp:revision>4</cp:revision>
  <dcterms:created xsi:type="dcterms:W3CDTF">2020-04-03T16:01:00Z</dcterms:created>
  <dcterms:modified xsi:type="dcterms:W3CDTF">2022-03-31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3-31T00:00:00Z</vt:filetime>
  </property>
</Properties>
</file>